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атрибутами файлов.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2.1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 2.2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е механизмов разграничения прав доступа лежат имена пользователей и имена групп пользователей. В Linux каждый пользователь имеет уникальное имя, под которым он входит в систему (логируется). Кроме того, в системе создается некоторое число групп пользователей, причем каждый пользователь может быть включен в одну или несколько групп.</w:t>
      </w:r>
    </w:p>
    <w:p>
      <w:pPr>
        <w:pStyle w:val="BodyText"/>
      </w:pPr>
      <w:r>
        <w:t xml:space="preserve">Создает и удаляет группы системный администратор (суперпользователь), он же может изменять состав участников той или иной группы. Члены разных групп могут иметь разные права по доступу к файлам Linux.</w:t>
      </w:r>
    </w:p>
    <w:p>
      <w:pPr>
        <w:pStyle w:val="BodyText"/>
      </w:pPr>
      <w:r>
        <w:t xml:space="preserve">Права доступа подразделяются на три типа:</w:t>
      </w:r>
    </w:p>
    <w:p>
      <w:pPr>
        <w:numPr>
          <w:ilvl w:val="0"/>
          <w:numId w:val="1002"/>
        </w:numPr>
        <w:pStyle w:val="Compact"/>
      </w:pPr>
      <w:r>
        <w:t xml:space="preserve">чтение — r (сокращение от read);</w:t>
      </w:r>
    </w:p>
    <w:p>
      <w:pPr>
        <w:numPr>
          <w:ilvl w:val="0"/>
          <w:numId w:val="1002"/>
        </w:numPr>
        <w:pStyle w:val="Compact"/>
      </w:pPr>
      <w:r>
        <w:t xml:space="preserve">запись — w (сокращение от write);</w:t>
      </w:r>
    </w:p>
    <w:p>
      <w:pPr>
        <w:numPr>
          <w:ilvl w:val="0"/>
          <w:numId w:val="1002"/>
        </w:numPr>
        <w:pStyle w:val="Compact"/>
      </w:pPr>
      <w:r>
        <w:t xml:space="preserve">выполнение — x (сокращение от execute).</w:t>
      </w:r>
    </w:p>
    <w:p>
      <w:pPr>
        <w:pStyle w:val="FirstParagraph"/>
      </w:pPr>
      <w:r>
        <w:t xml:space="preserve">Эти типы прав доступа могут быть предоставлены трем классам пользователей: владельцу файла, группе, в которую входит владелец, и всем (прочим) пользователям. Владельца и группу файла в дальнейшем можно поменять с помощью команд chown и chgrp.</w:t>
      </w:r>
    </w:p>
    <w:p>
      <w:pPr>
        <w:pStyle w:val="BodyText"/>
      </w:pPr>
      <w:r>
        <w:t xml:space="preserve">Разрешение на чтение позволяет пользователю читать содержимое файлов, а в случае каталогов — просматривать перечень имен файлов в каталоге (используя, например, команду ls).</w:t>
      </w:r>
    </w:p>
    <w:p>
      <w:pPr>
        <w:pStyle w:val="BodyText"/>
      </w:pPr>
      <w:r>
        <w:t xml:space="preserve">Разрешение на запись позволяет пользователю писать в файл и изменять его. Для каталогов это дает право создавать в каталоге новые файлы и каталоги, или удалять файлы в этом каталоге.</w:t>
      </w:r>
    </w:p>
    <w:p>
      <w:pPr>
        <w:pStyle w:val="BodyText"/>
      </w:pPr>
      <w:r>
        <w:t xml:space="preserve">Разрешение на выполнение позволяет пользователю выполнять файлы (как бинарные программы, так и командные файлы). Разрешение на выполнение применительно к каталогам означает возможность выполнять команды, например, cd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ние нового пользователя, задание пароля (см. 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11895"/>
            <wp:effectExtent b="0" l="0" r="0" t="0"/>
            <wp:docPr descr="Figure 1: Новый пользователь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овый пользователь gues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ключение на нового пользователя (см.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147490"/>
            <wp:effectExtent b="0" l="0" r="0" t="0"/>
            <wp:docPr descr="Figure 2: Выбор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ыбор пользо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яю директорию, в которой нахожусь, командой pwd. Сравниваю её с приглашением командной строки. Она является домашней директорией (см.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2981405" cy="1398494"/>
            <wp:effectExtent b="0" l="0" r="0" t="0"/>
            <wp:docPr descr="Figure 3: Директор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Директор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точняю имя пользователя, группу, и группы куда входит пользователь. Имя пользователя совпадает с приглашением командной строки. Просматриваю файл /etc/passwd командой cat /etc/passwd, нахожу там свою учетную запись. (см.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950882"/>
            <wp:effectExtent b="0" l="0" r="0" t="0"/>
            <wp:docPr descr="Figure 4: Имя пользователя, групп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мя пользователя, группы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933476"/>
            <wp:effectExtent b="0" l="0" r="0" t="0"/>
            <wp:docPr descr="Figure 5: cat /etc/pass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cat /etc/passwd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пределяю существующие в системе директории, посмотреть их получилось, права:</w:t>
      </w:r>
    </w:p>
    <w:p>
      <w:pPr>
        <w:numPr>
          <w:ilvl w:val="0"/>
          <w:numId w:val="1008"/>
        </w:numPr>
        <w:pStyle w:val="Compact"/>
      </w:pPr>
      <w:r>
        <w:t xml:space="preserve">guest: drwx——</w:t>
      </w:r>
    </w:p>
    <w:p>
      <w:pPr>
        <w:numPr>
          <w:ilvl w:val="0"/>
          <w:numId w:val="1008"/>
        </w:numPr>
        <w:pStyle w:val="Compact"/>
      </w:pPr>
      <w:r>
        <w:t xml:space="preserve">tsganina drwx——</w:t>
      </w:r>
    </w:p>
    <w:p>
      <w:pPr>
        <w:pStyle w:val="FirstParagraph"/>
      </w:pPr>
      <w:r>
        <w:t xml:space="preserve">Команда lsattr /home не работает. Увидеть не получилось ни расширенные атрибуты директории, ни расширенные атрибуты директорий других</w:t>
      </w:r>
      <w:r>
        <w:t xml:space="preserve"> </w:t>
      </w:r>
      <w:r>
        <w:t xml:space="preserve">пользователей (см.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632243"/>
            <wp:effectExtent b="0" l="0" r="0" t="0"/>
            <wp:docPr descr="Figure 6: Права директор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ава директорий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055344"/>
            <wp:effectExtent b="0" l="0" r="0" t="0"/>
            <wp:docPr descr="Figure 7: Права директор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ава директори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ю папку dir1. Определяю права доступа (см. 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509109"/>
            <wp:effectExtent b="0" l="0" r="0" t="0"/>
            <wp:docPr descr="Figure 8: dir1 и ее прав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dir1 и ее прав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имаю все атрибуты. Проверяю правильность исполнения (см.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695754"/>
            <wp:effectExtent b="0" l="0" r="0" t="0"/>
            <wp:docPr descr="Figure 9: chmod 000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chmod 000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ытаюсь создать файл file1. Отказано в доступе, потому что я ранее сняла все атрибуты доступа (см. 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191070"/>
            <wp:effectExtent b="0" l="0" r="0" t="0"/>
            <wp:docPr descr="Figure 10: Создание файла, не получилось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ние файла, не получилось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полняю тестовые действия для заполнения таблицы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175396"/>
            <wp:effectExtent b="0" l="0" r="0" t="0"/>
            <wp:docPr descr="Figure 11: Тесты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Тесты 1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333750"/>
            <wp:effectExtent b="0" l="0" r="0" t="0"/>
            <wp:docPr descr="Figure 12: Тесты 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Тесты 2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3333750"/>
            <wp:effectExtent b="0" l="0" r="0" t="0"/>
            <wp:docPr descr="Figure 13: Тесты 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Тесты 3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333750"/>
            <wp:effectExtent b="0" l="0" r="0" t="0"/>
            <wp:docPr descr="Figure 14: Тесты 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Тесты 4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Таблица 2.1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Таблица 2.2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52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hyperlink r:id="rId53">
        <w:r>
          <w:rPr>
            <w:rStyle w:val="Hyperlink"/>
          </w:rPr>
          <w:t xml:space="preserve">Руководство к лабораторной работе</w:t>
        </w:r>
      </w:hyperlink>
    </w:p>
    <w:p>
      <w:pPr>
        <w:numPr>
          <w:ilvl w:val="0"/>
          <w:numId w:val="1015"/>
        </w:numPr>
      </w:pPr>
      <w:hyperlink r:id="rId54">
        <w:r>
          <w:rPr>
            <w:rStyle w:val="Hyperlink"/>
          </w:rPr>
          <w:t xml:space="preserve">Права доступа Линукс</w:t>
        </w:r>
      </w:hyperlink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53" Target="https://esystem.rudn.ru/pluginfile.php/2293712/mod_resource/content/6/002-lab_discret_attr.pdf" TargetMode="External" /><Relationship Type="http://schemas.openxmlformats.org/officeDocument/2006/relationships/hyperlink" Id="rId54" Target="https://linuxcookbook.ru/articles/prava-dostupa-faylam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293712/mod_resource/content/6/002-lab_discret_attr.pdf" TargetMode="External" /><Relationship Type="http://schemas.openxmlformats.org/officeDocument/2006/relationships/hyperlink" Id="rId54" Target="https://linuxcookbook.ru/articles/prava-dostupa-faylam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нина Таисия Сергеевна, НКАбд-01-22</dc:creator>
  <dc:language>ru-RU</dc:language>
  <cp:keywords/>
  <dcterms:created xsi:type="dcterms:W3CDTF">2024-02-24T17:26:17Z</dcterms:created>
  <dcterms:modified xsi:type="dcterms:W3CDTF">2024-02-24T17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